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33178" w14:textId="51E43374" w:rsidR="009E2ADD" w:rsidRDefault="0061352E" w:rsidP="0061352E">
      <w:pPr>
        <w:pStyle w:val="Heading1"/>
      </w:pPr>
      <w:r>
        <w:t>Attack Propagation</w:t>
      </w:r>
    </w:p>
    <w:p w14:paraId="1A2512A9" w14:textId="60066238" w:rsidR="0061352E" w:rsidRDefault="0061352E" w:rsidP="0061352E">
      <w:pPr>
        <w:pStyle w:val="Heading2"/>
      </w:pPr>
      <w:r>
        <w:t>Spam</w:t>
      </w:r>
    </w:p>
    <w:p w14:paraId="023CD503" w14:textId="30E69D16" w:rsidR="0061352E" w:rsidRDefault="0061352E" w:rsidP="0061352E">
      <w:pPr>
        <w:pStyle w:val="ListParagraph"/>
        <w:numPr>
          <w:ilvl w:val="0"/>
          <w:numId w:val="41"/>
        </w:numPr>
      </w:pPr>
      <w:r>
        <w:t>Act of sending irrelevant, inappropriate and unsolicited messages</w:t>
      </w:r>
    </w:p>
    <w:p w14:paraId="72C472CF" w14:textId="38ED7A77" w:rsidR="0061352E" w:rsidRDefault="0061352E" w:rsidP="0061352E">
      <w:pPr>
        <w:pStyle w:val="ListParagraph"/>
        <w:numPr>
          <w:ilvl w:val="0"/>
          <w:numId w:val="41"/>
        </w:numPr>
      </w:pPr>
      <w:r>
        <w:t>Prolific due to low barrier to entry</w:t>
      </w:r>
    </w:p>
    <w:p w14:paraId="32378E03" w14:textId="07965505" w:rsidR="0061352E" w:rsidRDefault="0061352E" w:rsidP="0061352E">
      <w:pPr>
        <w:pStyle w:val="ListParagraph"/>
        <w:numPr>
          <w:ilvl w:val="0"/>
          <w:numId w:val="41"/>
        </w:numPr>
      </w:pPr>
      <w:r>
        <w:t xml:space="preserve">Estimated figure for spam messages </w:t>
      </w:r>
      <w:r w:rsidR="00CA3704">
        <w:t>wa</w:t>
      </w:r>
      <w:r>
        <w:t>s around seven trillion</w:t>
      </w:r>
      <w:r w:rsidR="00CA3704">
        <w:t xml:space="preserve"> in 2011</w:t>
      </w:r>
      <w:r>
        <w:t xml:space="preserve"> (APWG, 2011)</w:t>
      </w:r>
    </w:p>
    <w:p w14:paraId="728E254C" w14:textId="6C01F833" w:rsidR="0061352E" w:rsidRDefault="0061352E" w:rsidP="00CA3704">
      <w:pPr>
        <w:pStyle w:val="ListParagraph"/>
        <w:numPr>
          <w:ilvl w:val="1"/>
          <w:numId w:val="41"/>
        </w:numPr>
      </w:pPr>
      <w:r>
        <w:t>Between 88–92% of email messages carried spam</w:t>
      </w:r>
    </w:p>
    <w:p w14:paraId="7FA4003F" w14:textId="77777777" w:rsidR="00CA3704" w:rsidRDefault="00CA3704" w:rsidP="00CA3704">
      <w:pPr>
        <w:pStyle w:val="ListParagraph"/>
        <w:numPr>
          <w:ilvl w:val="1"/>
          <w:numId w:val="41"/>
        </w:numPr>
      </w:pPr>
      <w:r>
        <w:t xml:space="preserve">Considerable cost associated with loss of productivity and fraud </w:t>
      </w:r>
    </w:p>
    <w:p w14:paraId="229B9F82" w14:textId="51AA7296" w:rsidR="00CA3704" w:rsidRDefault="00CA3704" w:rsidP="00CA3704">
      <w:pPr>
        <w:pStyle w:val="ListParagraph"/>
        <w:numPr>
          <w:ilvl w:val="1"/>
          <w:numId w:val="41"/>
        </w:numPr>
      </w:pPr>
      <w:r>
        <w:t>Extra capacity needed to cope with the spam.</w:t>
      </w:r>
    </w:p>
    <w:p w14:paraId="5239C11B" w14:textId="21502E78" w:rsidR="0061352E" w:rsidRDefault="0061352E" w:rsidP="0061352E">
      <w:pPr>
        <w:pStyle w:val="ListParagraph"/>
        <w:numPr>
          <w:ilvl w:val="0"/>
          <w:numId w:val="41"/>
        </w:numPr>
      </w:pPr>
      <w:r>
        <w:t>Unsolicited Electronic Messages Act 2007 (NZ)</w:t>
      </w:r>
    </w:p>
    <w:p w14:paraId="225E604F" w14:textId="12FACE85" w:rsidR="0061352E" w:rsidRDefault="0061352E" w:rsidP="00CA3704">
      <w:pPr>
        <w:pStyle w:val="ListParagraph"/>
        <w:numPr>
          <w:ilvl w:val="1"/>
          <w:numId w:val="41"/>
        </w:numPr>
      </w:pPr>
      <w:r>
        <w:t>IMG was ordered to pay $120, 000 for sending spam via email and text messages to half a million New Zealanders</w:t>
      </w:r>
    </w:p>
    <w:p w14:paraId="3AD1789E" w14:textId="58FD3411" w:rsidR="00CA3704" w:rsidRDefault="00CA3704" w:rsidP="00CA3704">
      <w:pPr>
        <w:jc w:val="center"/>
      </w:pPr>
      <w:r>
        <w:rPr>
          <w:noProof/>
        </w:rPr>
        <w:drawing>
          <wp:inline distT="0" distB="0" distL="0" distR="0" wp14:anchorId="29FCE509" wp14:editId="3538A420">
            <wp:extent cx="3719015" cy="2044099"/>
            <wp:effectExtent l="0" t="0" r="0" b="0"/>
            <wp:docPr id="7" name="Picture 7" descr="7 Reasons Why Your Gmail Spam Filter Isn&amp;#39;t Work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7 Reasons Why Your Gmail Spam Filter Isn&amp;#39;t Worki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170" cy="2049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36538" w14:textId="1F1CBAFC" w:rsidR="00CA3704" w:rsidRDefault="00CA3704" w:rsidP="00CA3704"/>
    <w:p w14:paraId="2C3E299E" w14:textId="67CF6498" w:rsidR="00CA3704" w:rsidRDefault="00CA3704" w:rsidP="00CA3704"/>
    <w:p w14:paraId="1A52FF07" w14:textId="7D0E60EB" w:rsidR="00CA3704" w:rsidRDefault="00CA3704" w:rsidP="00CA3704"/>
    <w:p w14:paraId="2BA90C1C" w14:textId="0F426804" w:rsidR="00CA3704" w:rsidRDefault="00CA3704" w:rsidP="00CA3704"/>
    <w:p w14:paraId="045DF811" w14:textId="2F404197" w:rsidR="008C115A" w:rsidRPr="008C115A" w:rsidRDefault="008C115A" w:rsidP="008C115A">
      <w:pPr>
        <w:pStyle w:val="Heading2"/>
        <w:rPr>
          <w:lang w:val="en-NZ"/>
        </w:rPr>
      </w:pPr>
      <w:r>
        <w:rPr>
          <w:lang w:val="en-NZ"/>
        </w:rPr>
        <w:lastRenderedPageBreak/>
        <w:t>Phishing</w:t>
      </w:r>
    </w:p>
    <w:p w14:paraId="24025688" w14:textId="77777777" w:rsidR="008C115A" w:rsidRPr="008C115A" w:rsidRDefault="008C115A" w:rsidP="008C115A">
      <w:pPr>
        <w:pStyle w:val="ListParagraph"/>
        <w:numPr>
          <w:ilvl w:val="0"/>
          <w:numId w:val="42"/>
        </w:numPr>
        <w:rPr>
          <w:lang w:val="en-NZ"/>
        </w:rPr>
      </w:pPr>
      <w:r w:rsidRPr="008C115A">
        <w:rPr>
          <w:lang w:val="en-NZ"/>
        </w:rPr>
        <w:t>Act of attempting to acquire sensitive information by masquerading as a trustworthy entity</w:t>
      </w:r>
    </w:p>
    <w:p w14:paraId="08BE5549" w14:textId="54E5EE12" w:rsidR="008C115A" w:rsidRPr="008C115A" w:rsidRDefault="008C115A" w:rsidP="008C115A">
      <w:pPr>
        <w:pStyle w:val="ListParagraph"/>
        <w:numPr>
          <w:ilvl w:val="0"/>
          <w:numId w:val="42"/>
        </w:numPr>
        <w:rPr>
          <w:lang w:val="en-NZ"/>
        </w:rPr>
      </w:pPr>
      <w:r w:rsidRPr="008C115A">
        <w:rPr>
          <w:lang w:val="en-NZ"/>
        </w:rPr>
        <w:t>Deceives users into visiting a malicious web site claiming to be from legitimate businesses and agencies</w:t>
      </w:r>
    </w:p>
    <w:p w14:paraId="08DA75A3" w14:textId="75D019CD" w:rsidR="008C115A" w:rsidRDefault="008C115A" w:rsidP="008C115A">
      <w:pPr>
        <w:pStyle w:val="ListParagraph"/>
        <w:numPr>
          <w:ilvl w:val="0"/>
          <w:numId w:val="42"/>
        </w:numPr>
        <w:rPr>
          <w:lang w:val="en-NZ"/>
        </w:rPr>
      </w:pPr>
      <w:r w:rsidRPr="008C115A">
        <w:rPr>
          <w:lang w:val="en-NZ"/>
        </w:rPr>
        <w:t>Unsuspecting user enters private information in the malicious web site which is then subsequently used by malicious criminals.</w:t>
      </w:r>
    </w:p>
    <w:p w14:paraId="4B7AD22C" w14:textId="736EB566" w:rsidR="008C115A" w:rsidRPr="008C115A" w:rsidRDefault="008C115A" w:rsidP="008C115A">
      <w:pPr>
        <w:jc w:val="center"/>
        <w:rPr>
          <w:lang w:val="en-NZ"/>
        </w:rPr>
      </w:pPr>
      <w:r w:rsidRPr="008C115A">
        <w:rPr>
          <w:noProof/>
          <w:lang w:val="en-NZ"/>
        </w:rPr>
        <w:drawing>
          <wp:inline distT="0" distB="0" distL="0" distR="0" wp14:anchorId="7F6B7662" wp14:editId="554A2C3D">
            <wp:extent cx="3684895" cy="2608331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359" cy="26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53708" w14:textId="63F33E86" w:rsidR="008C115A" w:rsidRPr="008C115A" w:rsidRDefault="008C115A" w:rsidP="008C115A">
      <w:pPr>
        <w:pStyle w:val="Heading2"/>
        <w:rPr>
          <w:lang w:val="en-NZ"/>
        </w:rPr>
      </w:pPr>
      <w:r>
        <w:rPr>
          <w:lang w:val="en-NZ"/>
        </w:rPr>
        <w:t>Phishing Variations</w:t>
      </w:r>
    </w:p>
    <w:p w14:paraId="7AAD0B7D" w14:textId="77777777" w:rsidR="008C115A" w:rsidRPr="008C115A" w:rsidRDefault="008C115A" w:rsidP="008C115A">
      <w:pPr>
        <w:pStyle w:val="ListParagraph"/>
        <w:numPr>
          <w:ilvl w:val="0"/>
          <w:numId w:val="43"/>
        </w:numPr>
        <w:rPr>
          <w:b/>
          <w:bCs/>
          <w:lang w:val="en-NZ"/>
        </w:rPr>
      </w:pPr>
      <w:r w:rsidRPr="008C115A">
        <w:rPr>
          <w:b/>
          <w:bCs/>
          <w:lang w:val="en-NZ"/>
        </w:rPr>
        <w:t>Spear Phishing</w:t>
      </w:r>
    </w:p>
    <w:p w14:paraId="5B9EB597" w14:textId="05B28A67" w:rsidR="008C115A" w:rsidRPr="008C115A" w:rsidRDefault="008C115A" w:rsidP="008C115A">
      <w:pPr>
        <w:pStyle w:val="ListParagraph"/>
        <w:numPr>
          <w:ilvl w:val="1"/>
          <w:numId w:val="43"/>
        </w:numPr>
        <w:rPr>
          <w:lang w:val="en-NZ"/>
        </w:rPr>
      </w:pPr>
      <w:r w:rsidRPr="008C115A">
        <w:rPr>
          <w:lang w:val="en-NZ"/>
        </w:rPr>
        <w:t>Targets only specific users</w:t>
      </w:r>
    </w:p>
    <w:p w14:paraId="72A9535E" w14:textId="2D743E3A" w:rsidR="008C115A" w:rsidRPr="008C115A" w:rsidRDefault="008C115A" w:rsidP="008C115A">
      <w:pPr>
        <w:pStyle w:val="ListParagraph"/>
        <w:numPr>
          <w:ilvl w:val="1"/>
          <w:numId w:val="43"/>
        </w:numPr>
        <w:rPr>
          <w:lang w:val="en-NZ"/>
        </w:rPr>
      </w:pPr>
      <w:r w:rsidRPr="008C115A">
        <w:rPr>
          <w:lang w:val="en-NZ"/>
        </w:rPr>
        <w:t>Customized to the recipients including their names and personal info to make it appear legitimate</w:t>
      </w:r>
    </w:p>
    <w:p w14:paraId="64F04478" w14:textId="5F84025F" w:rsidR="008C115A" w:rsidRPr="008C115A" w:rsidRDefault="008C115A" w:rsidP="008C115A">
      <w:pPr>
        <w:pStyle w:val="ListParagraph"/>
        <w:numPr>
          <w:ilvl w:val="0"/>
          <w:numId w:val="43"/>
        </w:numPr>
        <w:rPr>
          <w:b/>
          <w:bCs/>
          <w:lang w:val="en-NZ"/>
        </w:rPr>
      </w:pPr>
      <w:r w:rsidRPr="008C115A">
        <w:rPr>
          <w:b/>
          <w:bCs/>
          <w:lang w:val="en-NZ"/>
        </w:rPr>
        <w:t>Whaling</w:t>
      </w:r>
    </w:p>
    <w:p w14:paraId="707F8B3A" w14:textId="665BE567" w:rsidR="008C115A" w:rsidRPr="008C115A" w:rsidRDefault="008C115A" w:rsidP="008C115A">
      <w:pPr>
        <w:pStyle w:val="ListParagraph"/>
        <w:numPr>
          <w:ilvl w:val="1"/>
          <w:numId w:val="43"/>
        </w:numPr>
        <w:rPr>
          <w:lang w:val="en-NZ"/>
        </w:rPr>
      </w:pPr>
      <w:r w:rsidRPr="008C115A">
        <w:rPr>
          <w:lang w:val="en-NZ"/>
        </w:rPr>
        <w:t>Going after “big fish” e.g., wealthy individuals or senior executives</w:t>
      </w:r>
    </w:p>
    <w:p w14:paraId="680D35E4" w14:textId="6E7C9A06" w:rsidR="008C115A" w:rsidRPr="008C115A" w:rsidRDefault="008C115A" w:rsidP="008C115A">
      <w:pPr>
        <w:pStyle w:val="ListParagraph"/>
        <w:numPr>
          <w:ilvl w:val="1"/>
          <w:numId w:val="43"/>
        </w:numPr>
        <w:rPr>
          <w:lang w:val="en-NZ"/>
        </w:rPr>
      </w:pPr>
      <w:r w:rsidRPr="008C115A">
        <w:rPr>
          <w:lang w:val="en-NZ"/>
        </w:rPr>
        <w:t>Highly tuned message</w:t>
      </w:r>
    </w:p>
    <w:p w14:paraId="5DD9558D" w14:textId="3D2DD0D1" w:rsidR="008C115A" w:rsidRPr="008C115A" w:rsidRDefault="008C115A" w:rsidP="008C115A">
      <w:pPr>
        <w:pStyle w:val="ListParagraph"/>
        <w:numPr>
          <w:ilvl w:val="0"/>
          <w:numId w:val="43"/>
        </w:numPr>
        <w:rPr>
          <w:b/>
          <w:bCs/>
          <w:lang w:val="en-NZ"/>
        </w:rPr>
      </w:pPr>
      <w:r w:rsidRPr="008C115A">
        <w:rPr>
          <w:b/>
          <w:bCs/>
          <w:lang w:val="en-NZ"/>
        </w:rPr>
        <w:lastRenderedPageBreak/>
        <w:t>Vishing (also known as “Voice Phishing”)</w:t>
      </w:r>
    </w:p>
    <w:p w14:paraId="75B3E75F" w14:textId="376E8F52" w:rsidR="008C115A" w:rsidRDefault="008C115A" w:rsidP="008C115A">
      <w:pPr>
        <w:pStyle w:val="ListParagraph"/>
        <w:numPr>
          <w:ilvl w:val="1"/>
          <w:numId w:val="43"/>
        </w:numPr>
        <w:rPr>
          <w:lang w:val="en-NZ"/>
        </w:rPr>
      </w:pPr>
      <w:r w:rsidRPr="008C115A">
        <w:rPr>
          <w:lang w:val="en-NZ"/>
        </w:rPr>
        <w:t>Attacker calls a victim masquerading to be from a trusted third party e.g., bank manager</w:t>
      </w:r>
    </w:p>
    <w:p w14:paraId="215AFFA8" w14:textId="1F1CDA8B" w:rsidR="008C115A" w:rsidRDefault="008C115A" w:rsidP="008C115A">
      <w:pPr>
        <w:pStyle w:val="Heading2"/>
        <w:rPr>
          <w:lang w:val="en-NZ"/>
        </w:rPr>
      </w:pPr>
      <w:r>
        <w:rPr>
          <w:lang w:val="en-NZ"/>
        </w:rPr>
        <w:t>Drive-by-download</w:t>
      </w:r>
    </w:p>
    <w:p w14:paraId="3708EC55" w14:textId="1CC73578" w:rsidR="008C115A" w:rsidRPr="008C115A" w:rsidRDefault="008C115A" w:rsidP="008C115A">
      <w:pPr>
        <w:pStyle w:val="ListParagraph"/>
        <w:numPr>
          <w:ilvl w:val="0"/>
          <w:numId w:val="44"/>
        </w:numPr>
        <w:rPr>
          <w:lang w:val="en-NZ"/>
        </w:rPr>
      </w:pPr>
      <w:r w:rsidRPr="008C115A">
        <w:rPr>
          <w:lang w:val="en-NZ"/>
        </w:rPr>
        <w:t>Visit a website</w:t>
      </w:r>
    </w:p>
    <w:p w14:paraId="6C5F5304" w14:textId="673D8444" w:rsidR="008C115A" w:rsidRPr="008C115A" w:rsidRDefault="008C115A" w:rsidP="008C115A">
      <w:pPr>
        <w:pStyle w:val="ListParagraph"/>
        <w:numPr>
          <w:ilvl w:val="1"/>
          <w:numId w:val="44"/>
        </w:numPr>
        <w:rPr>
          <w:lang w:val="en-NZ"/>
        </w:rPr>
      </w:pPr>
      <w:r w:rsidRPr="008C115A">
        <w:rPr>
          <w:lang w:val="en-NZ"/>
        </w:rPr>
        <w:t>Legitimate site that has been hacked</w:t>
      </w:r>
    </w:p>
    <w:p w14:paraId="2000AE00" w14:textId="0D36B236" w:rsidR="008C115A" w:rsidRPr="008C115A" w:rsidRDefault="008C115A" w:rsidP="008C115A">
      <w:pPr>
        <w:pStyle w:val="ListParagraph"/>
        <w:numPr>
          <w:ilvl w:val="1"/>
          <w:numId w:val="44"/>
        </w:numPr>
        <w:rPr>
          <w:lang w:val="en-NZ"/>
        </w:rPr>
      </w:pPr>
      <w:r w:rsidRPr="008C115A">
        <w:rPr>
          <w:lang w:val="en-NZ"/>
        </w:rPr>
        <w:t>Evil site arrived at via a link</w:t>
      </w:r>
    </w:p>
    <w:p w14:paraId="551FFF0E" w14:textId="3AB2272E" w:rsidR="008C115A" w:rsidRPr="008C115A" w:rsidRDefault="008C115A" w:rsidP="008C115A">
      <w:pPr>
        <w:pStyle w:val="ListParagraph"/>
        <w:numPr>
          <w:ilvl w:val="0"/>
          <w:numId w:val="44"/>
        </w:numPr>
        <w:rPr>
          <w:lang w:val="en-NZ"/>
        </w:rPr>
      </w:pPr>
      <w:r w:rsidRPr="008C115A">
        <w:rPr>
          <w:lang w:val="en-NZ"/>
        </w:rPr>
        <w:t>Websites with popular content</w:t>
      </w:r>
    </w:p>
    <w:p w14:paraId="5E7F102C" w14:textId="3EC4EA5C" w:rsidR="008C115A" w:rsidRPr="008C115A" w:rsidRDefault="008C115A" w:rsidP="008C115A">
      <w:pPr>
        <w:pStyle w:val="ListParagraph"/>
        <w:numPr>
          <w:ilvl w:val="1"/>
          <w:numId w:val="44"/>
        </w:numPr>
        <w:rPr>
          <w:lang w:val="en-NZ"/>
        </w:rPr>
      </w:pPr>
      <w:r w:rsidRPr="008C115A">
        <w:rPr>
          <w:lang w:val="en-NZ"/>
        </w:rPr>
        <w:t>Games: 60% of websites contain executable content, one-third contain at least</w:t>
      </w:r>
      <w:r w:rsidRPr="008C115A">
        <w:rPr>
          <w:lang w:val="en-NZ"/>
        </w:rPr>
        <w:t xml:space="preserve"> </w:t>
      </w:r>
      <w:r w:rsidRPr="008C115A">
        <w:rPr>
          <w:lang w:val="en-NZ"/>
        </w:rPr>
        <w:t>one malicious executable</w:t>
      </w:r>
    </w:p>
    <w:p w14:paraId="4B9C5561" w14:textId="71597743" w:rsidR="008C115A" w:rsidRPr="008C115A" w:rsidRDefault="008C115A" w:rsidP="008C115A">
      <w:pPr>
        <w:pStyle w:val="ListParagraph"/>
        <w:numPr>
          <w:ilvl w:val="1"/>
          <w:numId w:val="44"/>
        </w:numPr>
        <w:rPr>
          <w:lang w:val="en-NZ"/>
        </w:rPr>
      </w:pPr>
      <w:r w:rsidRPr="008C115A">
        <w:rPr>
          <w:lang w:val="en-NZ"/>
        </w:rPr>
        <w:t>Celebrities, adult content, everything except news</w:t>
      </w:r>
    </w:p>
    <w:p w14:paraId="47844B92" w14:textId="16122830" w:rsidR="008C115A" w:rsidRPr="008C115A" w:rsidRDefault="008C115A" w:rsidP="008C115A">
      <w:pPr>
        <w:pStyle w:val="ListParagraph"/>
        <w:numPr>
          <w:ilvl w:val="0"/>
          <w:numId w:val="44"/>
        </w:numPr>
        <w:rPr>
          <w:lang w:val="en-NZ"/>
        </w:rPr>
      </w:pPr>
      <w:r w:rsidRPr="008C115A">
        <w:rPr>
          <w:lang w:val="en-NZ"/>
        </w:rPr>
        <w:t>Code on site exploits vulnerability in web browser</w:t>
      </w:r>
    </w:p>
    <w:p w14:paraId="277D0ED6" w14:textId="06E4C5C0" w:rsidR="008C115A" w:rsidRDefault="008C115A" w:rsidP="008C115A">
      <w:pPr>
        <w:pStyle w:val="ListParagraph"/>
        <w:numPr>
          <w:ilvl w:val="0"/>
          <w:numId w:val="44"/>
        </w:numPr>
        <w:rPr>
          <w:lang w:val="en-NZ"/>
        </w:rPr>
      </w:pPr>
      <w:r w:rsidRPr="008C115A">
        <w:rPr>
          <w:lang w:val="en-NZ"/>
        </w:rPr>
        <w:t>Drops malware onto your machine</w:t>
      </w:r>
    </w:p>
    <w:p w14:paraId="11831013" w14:textId="65AF043C" w:rsidR="008C115A" w:rsidRDefault="008C115A" w:rsidP="008C115A">
      <w:pPr>
        <w:rPr>
          <w:lang w:val="en-NZ"/>
        </w:rPr>
      </w:pPr>
    </w:p>
    <w:p w14:paraId="0642517C" w14:textId="393CB3CD" w:rsidR="008C115A" w:rsidRDefault="008C115A" w:rsidP="008C115A">
      <w:pPr>
        <w:rPr>
          <w:lang w:val="en-NZ"/>
        </w:rPr>
      </w:pPr>
    </w:p>
    <w:p w14:paraId="68CA8A53" w14:textId="3D297D9A" w:rsidR="008C115A" w:rsidRDefault="008C115A" w:rsidP="008C115A">
      <w:pPr>
        <w:rPr>
          <w:lang w:val="en-NZ"/>
        </w:rPr>
      </w:pPr>
    </w:p>
    <w:p w14:paraId="7BC4428D" w14:textId="333A119C" w:rsidR="008C115A" w:rsidRDefault="008C115A" w:rsidP="008C115A">
      <w:pPr>
        <w:rPr>
          <w:lang w:val="en-NZ"/>
        </w:rPr>
      </w:pPr>
    </w:p>
    <w:p w14:paraId="55C26736" w14:textId="1DFE5EC8" w:rsidR="008C115A" w:rsidRDefault="008C115A" w:rsidP="008C115A">
      <w:pPr>
        <w:rPr>
          <w:lang w:val="en-NZ"/>
        </w:rPr>
      </w:pPr>
    </w:p>
    <w:p w14:paraId="4286E22B" w14:textId="4B9F5859" w:rsidR="008C115A" w:rsidRDefault="008C115A" w:rsidP="008C115A">
      <w:pPr>
        <w:rPr>
          <w:lang w:val="en-NZ"/>
        </w:rPr>
      </w:pPr>
    </w:p>
    <w:p w14:paraId="3B0D282C" w14:textId="02CAF1A9" w:rsidR="008C115A" w:rsidRDefault="008C115A" w:rsidP="008C115A">
      <w:pPr>
        <w:rPr>
          <w:lang w:val="en-NZ"/>
        </w:rPr>
      </w:pPr>
    </w:p>
    <w:p w14:paraId="3EA5936C" w14:textId="71156476" w:rsidR="008C115A" w:rsidRDefault="008C115A" w:rsidP="008C115A">
      <w:pPr>
        <w:rPr>
          <w:lang w:val="en-NZ"/>
        </w:rPr>
      </w:pPr>
    </w:p>
    <w:p w14:paraId="5CBBE59F" w14:textId="78D3D5FD" w:rsidR="008C115A" w:rsidRDefault="008C115A" w:rsidP="008C115A">
      <w:pPr>
        <w:pStyle w:val="Heading1"/>
        <w:rPr>
          <w:lang w:val="en-NZ"/>
        </w:rPr>
      </w:pPr>
      <w:r>
        <w:rPr>
          <w:lang w:val="en-NZ"/>
        </w:rPr>
        <w:lastRenderedPageBreak/>
        <w:t>Anti-Malware Techniques</w:t>
      </w:r>
    </w:p>
    <w:p w14:paraId="7DB2BB9C" w14:textId="64A6A19B" w:rsidR="008C115A" w:rsidRPr="008C115A" w:rsidRDefault="008C115A" w:rsidP="008C115A">
      <w:pPr>
        <w:pStyle w:val="Heading2"/>
        <w:rPr>
          <w:lang w:val="en-NZ"/>
        </w:rPr>
      </w:pPr>
      <w:r>
        <w:rPr>
          <w:lang w:val="en-NZ"/>
        </w:rPr>
        <w:t>Integrity Checkers</w:t>
      </w:r>
    </w:p>
    <w:p w14:paraId="30B60B4C" w14:textId="321EF2DB" w:rsidR="008C115A" w:rsidRDefault="008C115A" w:rsidP="008C115A">
      <w:pPr>
        <w:jc w:val="center"/>
        <w:rPr>
          <w:lang w:val="en-NZ"/>
        </w:rPr>
      </w:pPr>
      <w:r w:rsidRPr="008C115A">
        <w:rPr>
          <w:noProof/>
          <w:lang w:val="en-NZ"/>
        </w:rPr>
        <w:drawing>
          <wp:inline distT="0" distB="0" distL="0" distR="0" wp14:anchorId="42C22FC3" wp14:editId="7510C271">
            <wp:extent cx="4517409" cy="143039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4559" cy="1435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447C8" w14:textId="35E1C101" w:rsidR="008C115A" w:rsidRPr="008C115A" w:rsidRDefault="008C115A" w:rsidP="008C115A">
      <w:pPr>
        <w:pStyle w:val="ListParagraph"/>
        <w:numPr>
          <w:ilvl w:val="0"/>
          <w:numId w:val="45"/>
        </w:numPr>
        <w:rPr>
          <w:lang w:val="en-NZ"/>
        </w:rPr>
      </w:pPr>
      <w:r w:rsidRPr="008C115A">
        <w:rPr>
          <w:lang w:val="en-NZ"/>
        </w:rPr>
        <w:t>Viruses make size of file grow</w:t>
      </w:r>
    </w:p>
    <w:p w14:paraId="06D2A418" w14:textId="26682261" w:rsidR="008C115A" w:rsidRPr="008C115A" w:rsidRDefault="008C115A" w:rsidP="008C115A">
      <w:pPr>
        <w:pStyle w:val="ListParagraph"/>
        <w:numPr>
          <w:ilvl w:val="0"/>
          <w:numId w:val="45"/>
        </w:numPr>
        <w:rPr>
          <w:lang w:val="en-NZ"/>
        </w:rPr>
      </w:pPr>
      <w:r w:rsidRPr="008C115A">
        <w:rPr>
          <w:lang w:val="en-NZ"/>
        </w:rPr>
        <w:t>Computer keeps a list of the lengths</w:t>
      </w:r>
    </w:p>
    <w:p w14:paraId="59EDD76D" w14:textId="03FBA4CE" w:rsidR="008C115A" w:rsidRPr="008C115A" w:rsidRDefault="008C115A" w:rsidP="008C115A">
      <w:pPr>
        <w:pStyle w:val="ListParagraph"/>
        <w:numPr>
          <w:ilvl w:val="0"/>
          <w:numId w:val="45"/>
        </w:numPr>
        <w:rPr>
          <w:lang w:val="en-NZ"/>
        </w:rPr>
      </w:pPr>
      <w:r w:rsidRPr="008C115A">
        <w:rPr>
          <w:lang w:val="en-NZ"/>
        </w:rPr>
        <w:t>Periodically checks against the list</w:t>
      </w:r>
    </w:p>
    <w:p w14:paraId="146E5EF8" w14:textId="1F006A01" w:rsidR="008C115A" w:rsidRDefault="008C115A" w:rsidP="008C115A">
      <w:pPr>
        <w:pStyle w:val="ListParagraph"/>
        <w:numPr>
          <w:ilvl w:val="0"/>
          <w:numId w:val="45"/>
        </w:numPr>
        <w:rPr>
          <w:lang w:val="en-NZ"/>
        </w:rPr>
      </w:pPr>
      <w:r w:rsidRPr="008C115A">
        <w:rPr>
          <w:lang w:val="en-NZ"/>
        </w:rPr>
        <w:t>Any unexpected change indicates a problem</w:t>
      </w:r>
    </w:p>
    <w:p w14:paraId="3B681C9F" w14:textId="4721C25A" w:rsidR="008C115A" w:rsidRDefault="008C115A" w:rsidP="008C115A">
      <w:pPr>
        <w:pStyle w:val="Heading2"/>
        <w:rPr>
          <w:lang w:val="en-NZ"/>
        </w:rPr>
      </w:pPr>
      <w:r w:rsidRPr="008C115A">
        <w:rPr>
          <w:lang w:val="en-NZ"/>
        </w:rPr>
        <w:t>Signature Detection</w:t>
      </w:r>
    </w:p>
    <w:p w14:paraId="7529C37E" w14:textId="78160520" w:rsidR="008C115A" w:rsidRDefault="008C115A" w:rsidP="008C115A">
      <w:pPr>
        <w:jc w:val="center"/>
        <w:rPr>
          <w:lang w:val="en-NZ"/>
        </w:rPr>
      </w:pPr>
      <w:r w:rsidRPr="008C115A">
        <w:rPr>
          <w:noProof/>
          <w:lang w:val="en-NZ"/>
        </w:rPr>
        <w:drawing>
          <wp:inline distT="0" distB="0" distL="0" distR="0" wp14:anchorId="46AC4B58" wp14:editId="55A7BCE4">
            <wp:extent cx="3957851" cy="1359771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739" cy="136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80544" w14:textId="04CCAF27" w:rsidR="008C115A" w:rsidRPr="008C115A" w:rsidRDefault="008C115A" w:rsidP="008C115A">
      <w:pPr>
        <w:pStyle w:val="ListParagraph"/>
        <w:numPr>
          <w:ilvl w:val="0"/>
          <w:numId w:val="46"/>
        </w:numPr>
        <w:rPr>
          <w:lang w:val="en-NZ"/>
        </w:rPr>
      </w:pPr>
      <w:r w:rsidRPr="008C115A">
        <w:rPr>
          <w:lang w:val="en-NZ"/>
        </w:rPr>
        <w:t>Database of malware signatures (sometimes called DAT files).</w:t>
      </w:r>
    </w:p>
    <w:p w14:paraId="52EEF791" w14:textId="60D16C62" w:rsidR="008C115A" w:rsidRPr="008C115A" w:rsidRDefault="008C115A" w:rsidP="008C115A">
      <w:pPr>
        <w:pStyle w:val="ListParagraph"/>
        <w:numPr>
          <w:ilvl w:val="0"/>
          <w:numId w:val="46"/>
        </w:numPr>
        <w:rPr>
          <w:lang w:val="en-NZ"/>
        </w:rPr>
      </w:pPr>
      <w:r w:rsidRPr="008C115A">
        <w:rPr>
          <w:lang w:val="en-NZ"/>
        </w:rPr>
        <w:t>Search for bit pattern.</w:t>
      </w:r>
    </w:p>
    <w:p w14:paraId="349C44E0" w14:textId="4375657E" w:rsidR="008C115A" w:rsidRPr="008C115A" w:rsidRDefault="008C115A" w:rsidP="008C115A">
      <w:pPr>
        <w:pStyle w:val="ListParagraph"/>
        <w:numPr>
          <w:ilvl w:val="0"/>
          <w:numId w:val="46"/>
        </w:numPr>
        <w:rPr>
          <w:lang w:val="en-NZ"/>
        </w:rPr>
      </w:pPr>
      <w:r w:rsidRPr="008C115A">
        <w:rPr>
          <w:lang w:val="en-NZ"/>
        </w:rPr>
        <w:t>Requires regular updates.</w:t>
      </w:r>
    </w:p>
    <w:p w14:paraId="6DEF7310" w14:textId="083A9257" w:rsidR="008C115A" w:rsidRDefault="008C115A" w:rsidP="008C115A">
      <w:pPr>
        <w:pStyle w:val="ListParagraph"/>
        <w:numPr>
          <w:ilvl w:val="0"/>
          <w:numId w:val="46"/>
        </w:numPr>
        <w:rPr>
          <w:lang w:val="en-NZ"/>
        </w:rPr>
      </w:pPr>
      <w:r w:rsidRPr="008C115A">
        <w:rPr>
          <w:lang w:val="en-NZ"/>
        </w:rPr>
        <w:t>Limited to detection of known malware.</w:t>
      </w:r>
    </w:p>
    <w:p w14:paraId="4A0CD29F" w14:textId="7D382114" w:rsidR="008C115A" w:rsidRDefault="008C115A" w:rsidP="008C115A">
      <w:pPr>
        <w:rPr>
          <w:lang w:val="en-NZ"/>
        </w:rPr>
      </w:pPr>
    </w:p>
    <w:p w14:paraId="5441D712" w14:textId="2588F67B" w:rsidR="00CB0121" w:rsidRDefault="00CB0121" w:rsidP="00CB0121">
      <w:pPr>
        <w:pStyle w:val="Heading2"/>
        <w:rPr>
          <w:lang w:val="en-NZ"/>
        </w:rPr>
      </w:pPr>
      <w:r>
        <w:rPr>
          <w:lang w:val="en-NZ"/>
        </w:rPr>
        <w:lastRenderedPageBreak/>
        <w:t>Zero Day Exploits</w:t>
      </w:r>
    </w:p>
    <w:p w14:paraId="23175189" w14:textId="55DC405A" w:rsidR="008C115A" w:rsidRDefault="008C115A" w:rsidP="00CB0121">
      <w:pPr>
        <w:pStyle w:val="ListParagraph"/>
        <w:numPr>
          <w:ilvl w:val="0"/>
          <w:numId w:val="47"/>
        </w:numPr>
        <w:rPr>
          <w:lang w:val="en-NZ"/>
        </w:rPr>
      </w:pPr>
      <w:r w:rsidRPr="00CB0121">
        <w:rPr>
          <w:lang w:val="en-NZ"/>
        </w:rPr>
        <w:t>A zero-day exploit is an attack that exploits a previously unknown</w:t>
      </w:r>
      <w:r w:rsidR="00CB0121" w:rsidRPr="00CB0121">
        <w:rPr>
          <w:lang w:val="en-NZ"/>
        </w:rPr>
        <w:t xml:space="preserve"> </w:t>
      </w:r>
      <w:r w:rsidRPr="00CB0121">
        <w:rPr>
          <w:lang w:val="en-NZ"/>
        </w:rPr>
        <w:t>security vulnerability</w:t>
      </w:r>
    </w:p>
    <w:p w14:paraId="7D9D8EE3" w14:textId="0323FFFB" w:rsidR="00CB0121" w:rsidRPr="00CB0121" w:rsidRDefault="00CB0121" w:rsidP="00CB0121">
      <w:pPr>
        <w:jc w:val="center"/>
        <w:rPr>
          <w:lang w:val="en-NZ"/>
        </w:rPr>
      </w:pPr>
      <w:r w:rsidRPr="00CB0121">
        <w:rPr>
          <w:noProof/>
          <w:lang w:val="en-NZ"/>
        </w:rPr>
        <w:drawing>
          <wp:inline distT="0" distB="0" distL="0" distR="0" wp14:anchorId="1CC77935" wp14:editId="77B8F63D">
            <wp:extent cx="5731510" cy="18122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1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FA6E5" w14:textId="77777777" w:rsidR="008C115A" w:rsidRPr="00CB0121" w:rsidRDefault="008C115A" w:rsidP="00CB0121">
      <w:pPr>
        <w:pStyle w:val="ListParagraph"/>
        <w:numPr>
          <w:ilvl w:val="0"/>
          <w:numId w:val="47"/>
        </w:numPr>
        <w:rPr>
          <w:lang w:val="en-NZ"/>
        </w:rPr>
      </w:pPr>
      <w:r w:rsidRPr="00CB0121">
        <w:rPr>
          <w:lang w:val="en-NZ"/>
        </w:rPr>
        <w:t>Especially vulnerable to Encrypted and Polymorphic Viruses</w:t>
      </w:r>
    </w:p>
    <w:p w14:paraId="17D28CE4" w14:textId="7600F5EE" w:rsidR="008C115A" w:rsidRPr="00CB0121" w:rsidRDefault="008C115A" w:rsidP="00CB0121">
      <w:pPr>
        <w:pStyle w:val="ListParagraph"/>
        <w:numPr>
          <w:ilvl w:val="1"/>
          <w:numId w:val="47"/>
        </w:numPr>
        <w:rPr>
          <w:lang w:val="en-NZ"/>
        </w:rPr>
      </w:pPr>
      <w:r w:rsidRPr="00CB0121">
        <w:rPr>
          <w:lang w:val="en-NZ"/>
        </w:rPr>
        <w:t>These both change their code as they spread.</w:t>
      </w:r>
    </w:p>
    <w:p w14:paraId="0373B750" w14:textId="1DE7A991" w:rsidR="008C115A" w:rsidRPr="00CB0121" w:rsidRDefault="008C115A" w:rsidP="00CB0121">
      <w:pPr>
        <w:pStyle w:val="ListParagraph"/>
        <w:numPr>
          <w:ilvl w:val="1"/>
          <w:numId w:val="47"/>
        </w:numPr>
        <w:rPr>
          <w:lang w:val="en-NZ"/>
        </w:rPr>
      </w:pPr>
      <w:r w:rsidRPr="00CB0121">
        <w:rPr>
          <w:lang w:val="en-NZ"/>
        </w:rPr>
        <w:t>This means our signature no longer will work.</w:t>
      </w:r>
    </w:p>
    <w:p w14:paraId="094C192F" w14:textId="5B60EE20" w:rsidR="008C115A" w:rsidRPr="00CB0121" w:rsidRDefault="008C115A" w:rsidP="00CB0121">
      <w:pPr>
        <w:pStyle w:val="ListParagraph"/>
        <w:numPr>
          <w:ilvl w:val="1"/>
          <w:numId w:val="47"/>
        </w:numPr>
        <w:rPr>
          <w:lang w:val="en-NZ"/>
        </w:rPr>
      </w:pPr>
      <w:r w:rsidRPr="00CB0121">
        <w:rPr>
          <w:lang w:val="en-NZ"/>
        </w:rPr>
        <w:t>For example, every file with “BAD” in it is a virus.</w:t>
      </w:r>
    </w:p>
    <w:p w14:paraId="476EDE7D" w14:textId="0DCB6ECF" w:rsidR="008C115A" w:rsidRDefault="008C115A" w:rsidP="00CB0121">
      <w:pPr>
        <w:pStyle w:val="ListParagraph"/>
        <w:numPr>
          <w:ilvl w:val="1"/>
          <w:numId w:val="47"/>
        </w:numPr>
        <w:rPr>
          <w:lang w:val="en-NZ"/>
        </w:rPr>
      </w:pPr>
      <w:r w:rsidRPr="00CB0121">
        <w:rPr>
          <w:lang w:val="en-NZ"/>
        </w:rPr>
        <w:t>Virus mutates and changes this to “ADB”, it will no longer be detected.</w:t>
      </w:r>
    </w:p>
    <w:p w14:paraId="5066BD5C" w14:textId="77777777" w:rsidR="00CB0121" w:rsidRPr="00CB0121" w:rsidRDefault="00CB0121" w:rsidP="00CB0121">
      <w:pPr>
        <w:rPr>
          <w:lang w:val="en-NZ"/>
        </w:rPr>
      </w:pPr>
    </w:p>
    <w:p w14:paraId="6D5A0349" w14:textId="77777777" w:rsidR="008C115A" w:rsidRPr="008C115A" w:rsidRDefault="008C115A" w:rsidP="008C115A">
      <w:pPr>
        <w:rPr>
          <w:lang w:val="en-NZ"/>
        </w:rPr>
      </w:pPr>
    </w:p>
    <w:p w14:paraId="71C53D53" w14:textId="77777777" w:rsidR="008C115A" w:rsidRDefault="008C115A" w:rsidP="008C115A">
      <w:pPr>
        <w:rPr>
          <w:lang w:val="en-NZ"/>
        </w:rPr>
      </w:pPr>
    </w:p>
    <w:p w14:paraId="4E1270B8" w14:textId="77777777" w:rsidR="008C115A" w:rsidRPr="008C115A" w:rsidRDefault="008C115A" w:rsidP="008C115A">
      <w:pPr>
        <w:rPr>
          <w:lang w:val="en-NZ"/>
        </w:rPr>
      </w:pPr>
    </w:p>
    <w:p w14:paraId="019D0CC4" w14:textId="77777777" w:rsidR="00CA3704" w:rsidRDefault="00CA3704" w:rsidP="00CA3704"/>
    <w:p w14:paraId="5FB68F18" w14:textId="77777777" w:rsidR="0061352E" w:rsidRPr="0061352E" w:rsidRDefault="0061352E" w:rsidP="0061352E"/>
    <w:sectPr w:rsidR="0061352E" w:rsidRPr="0061352E" w:rsidSect="00274AE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A9512" w14:textId="77777777" w:rsidR="00964E50" w:rsidRDefault="00964E50" w:rsidP="00B00507">
      <w:pPr>
        <w:spacing w:after="0" w:line="240" w:lineRule="auto"/>
      </w:pPr>
      <w:r>
        <w:separator/>
      </w:r>
    </w:p>
  </w:endnote>
  <w:endnote w:type="continuationSeparator" w:id="0">
    <w:p w14:paraId="338634D5" w14:textId="77777777" w:rsidR="00964E50" w:rsidRDefault="00964E50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06BF4" w14:textId="77777777" w:rsidR="00964E50" w:rsidRDefault="00964E50" w:rsidP="00B00507">
      <w:pPr>
        <w:spacing w:after="0" w:line="240" w:lineRule="auto"/>
      </w:pPr>
      <w:r>
        <w:separator/>
      </w:r>
    </w:p>
  </w:footnote>
  <w:footnote w:type="continuationSeparator" w:id="0">
    <w:p w14:paraId="0D8B385F" w14:textId="77777777" w:rsidR="00964E50" w:rsidRDefault="00964E50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C3E67"/>
    <w:multiLevelType w:val="hybridMultilevel"/>
    <w:tmpl w:val="83EA285E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E7ABB"/>
    <w:multiLevelType w:val="hybridMultilevel"/>
    <w:tmpl w:val="4648B39E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C22D80"/>
    <w:multiLevelType w:val="hybridMultilevel"/>
    <w:tmpl w:val="A9C2078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74DA9"/>
    <w:multiLevelType w:val="hybridMultilevel"/>
    <w:tmpl w:val="0C068BEC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1E1FA3"/>
    <w:multiLevelType w:val="hybridMultilevel"/>
    <w:tmpl w:val="F202CEB6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240AF5"/>
    <w:multiLevelType w:val="hybridMultilevel"/>
    <w:tmpl w:val="2AD6BC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F5955"/>
    <w:multiLevelType w:val="hybridMultilevel"/>
    <w:tmpl w:val="B6683A7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351B42"/>
    <w:multiLevelType w:val="hybridMultilevel"/>
    <w:tmpl w:val="1E004AE4"/>
    <w:lvl w:ilvl="0" w:tplc="0912448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B97001"/>
    <w:multiLevelType w:val="hybridMultilevel"/>
    <w:tmpl w:val="43EE5258"/>
    <w:lvl w:ilvl="0" w:tplc="09124482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A45337"/>
    <w:multiLevelType w:val="hybridMultilevel"/>
    <w:tmpl w:val="39A4C930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B6153A"/>
    <w:multiLevelType w:val="hybridMultilevel"/>
    <w:tmpl w:val="2D5C73B4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07C65"/>
    <w:multiLevelType w:val="hybridMultilevel"/>
    <w:tmpl w:val="12F21AA6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DFB6ABA"/>
    <w:multiLevelType w:val="hybridMultilevel"/>
    <w:tmpl w:val="46AA4B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324040"/>
    <w:multiLevelType w:val="hybridMultilevel"/>
    <w:tmpl w:val="820C9B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07A1D"/>
    <w:multiLevelType w:val="hybridMultilevel"/>
    <w:tmpl w:val="1C5098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D16A4"/>
    <w:multiLevelType w:val="hybridMultilevel"/>
    <w:tmpl w:val="72B4F076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7D7392"/>
    <w:multiLevelType w:val="hybridMultilevel"/>
    <w:tmpl w:val="770EDF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F6EBC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3D2E14"/>
    <w:multiLevelType w:val="hybridMultilevel"/>
    <w:tmpl w:val="FA9CEE08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057EA2"/>
    <w:multiLevelType w:val="hybridMultilevel"/>
    <w:tmpl w:val="54F0D5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4327B0"/>
    <w:multiLevelType w:val="hybridMultilevel"/>
    <w:tmpl w:val="ACCCAB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EA1341"/>
    <w:multiLevelType w:val="hybridMultilevel"/>
    <w:tmpl w:val="80EC5F52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6E4962"/>
    <w:multiLevelType w:val="hybridMultilevel"/>
    <w:tmpl w:val="D2A23C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BE03BB"/>
    <w:multiLevelType w:val="hybridMultilevel"/>
    <w:tmpl w:val="7CBE222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57E372A"/>
    <w:multiLevelType w:val="hybridMultilevel"/>
    <w:tmpl w:val="0D48E43A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AD7CD6"/>
    <w:multiLevelType w:val="hybridMultilevel"/>
    <w:tmpl w:val="FEACBBEA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0B667A"/>
    <w:multiLevelType w:val="hybridMultilevel"/>
    <w:tmpl w:val="5106C502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6A1644"/>
    <w:multiLevelType w:val="hybridMultilevel"/>
    <w:tmpl w:val="0C5C64CE"/>
    <w:lvl w:ilvl="0" w:tplc="0912448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D86C9F"/>
    <w:multiLevelType w:val="hybridMultilevel"/>
    <w:tmpl w:val="D12624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DB626F"/>
    <w:multiLevelType w:val="hybridMultilevel"/>
    <w:tmpl w:val="FC50363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AC40D9"/>
    <w:multiLevelType w:val="hybridMultilevel"/>
    <w:tmpl w:val="4EF44B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7369EC"/>
    <w:multiLevelType w:val="hybridMultilevel"/>
    <w:tmpl w:val="ABD6D6C0"/>
    <w:lvl w:ilvl="0" w:tplc="3034911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CCA924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5231D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C835B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DA3BE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1BA9FDE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24B0B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612D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FE041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CD01ED"/>
    <w:multiLevelType w:val="hybridMultilevel"/>
    <w:tmpl w:val="0DC6D9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134A84"/>
    <w:multiLevelType w:val="hybridMultilevel"/>
    <w:tmpl w:val="D286DB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B3551B"/>
    <w:multiLevelType w:val="hybridMultilevel"/>
    <w:tmpl w:val="51B63550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E1429D"/>
    <w:multiLevelType w:val="hybridMultilevel"/>
    <w:tmpl w:val="A7305B4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FF01CD"/>
    <w:multiLevelType w:val="hybridMultilevel"/>
    <w:tmpl w:val="ED3CC30A"/>
    <w:lvl w:ilvl="0" w:tplc="0912448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5C442B5A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EB3316"/>
    <w:multiLevelType w:val="hybridMultilevel"/>
    <w:tmpl w:val="374A7F84"/>
    <w:lvl w:ilvl="0" w:tplc="7E96E0C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1C0ED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6C251D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AAD2D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EC512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603F3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7A22B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9B6D45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4EE480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821F8"/>
    <w:multiLevelType w:val="hybridMultilevel"/>
    <w:tmpl w:val="E2BE23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687B4C"/>
    <w:multiLevelType w:val="hybridMultilevel"/>
    <w:tmpl w:val="C9EE2D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27711C"/>
    <w:multiLevelType w:val="hybridMultilevel"/>
    <w:tmpl w:val="39AE57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8F7583"/>
    <w:multiLevelType w:val="hybridMultilevel"/>
    <w:tmpl w:val="D258FEC8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AA03BB"/>
    <w:multiLevelType w:val="hybridMultilevel"/>
    <w:tmpl w:val="9F621090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D533B7"/>
    <w:multiLevelType w:val="hybridMultilevel"/>
    <w:tmpl w:val="8244FC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DF0C5F"/>
    <w:multiLevelType w:val="hybridMultilevel"/>
    <w:tmpl w:val="9A44B254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9B04A5"/>
    <w:multiLevelType w:val="hybridMultilevel"/>
    <w:tmpl w:val="AD1468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7F7DB6"/>
    <w:multiLevelType w:val="hybridMultilevel"/>
    <w:tmpl w:val="21F62494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FF82309"/>
    <w:multiLevelType w:val="hybridMultilevel"/>
    <w:tmpl w:val="75D86690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0"/>
  </w:num>
  <w:num w:numId="3">
    <w:abstractNumId w:val="17"/>
  </w:num>
  <w:num w:numId="4">
    <w:abstractNumId w:val="25"/>
  </w:num>
  <w:num w:numId="5">
    <w:abstractNumId w:val="43"/>
  </w:num>
  <w:num w:numId="6">
    <w:abstractNumId w:val="41"/>
  </w:num>
  <w:num w:numId="7">
    <w:abstractNumId w:val="46"/>
  </w:num>
  <w:num w:numId="8">
    <w:abstractNumId w:val="11"/>
  </w:num>
  <w:num w:numId="9">
    <w:abstractNumId w:val="15"/>
  </w:num>
  <w:num w:numId="10">
    <w:abstractNumId w:val="0"/>
  </w:num>
  <w:num w:numId="11">
    <w:abstractNumId w:val="1"/>
  </w:num>
  <w:num w:numId="12">
    <w:abstractNumId w:val="45"/>
  </w:num>
  <w:num w:numId="13">
    <w:abstractNumId w:val="9"/>
  </w:num>
  <w:num w:numId="14">
    <w:abstractNumId w:val="23"/>
  </w:num>
  <w:num w:numId="15">
    <w:abstractNumId w:val="20"/>
  </w:num>
  <w:num w:numId="16">
    <w:abstractNumId w:val="10"/>
  </w:num>
  <w:num w:numId="17">
    <w:abstractNumId w:val="36"/>
  </w:num>
  <w:num w:numId="18">
    <w:abstractNumId w:val="30"/>
  </w:num>
  <w:num w:numId="19">
    <w:abstractNumId w:val="24"/>
  </w:num>
  <w:num w:numId="20">
    <w:abstractNumId w:val="5"/>
  </w:num>
  <w:num w:numId="21">
    <w:abstractNumId w:val="35"/>
  </w:num>
  <w:num w:numId="22">
    <w:abstractNumId w:val="8"/>
  </w:num>
  <w:num w:numId="23">
    <w:abstractNumId w:val="22"/>
  </w:num>
  <w:num w:numId="24">
    <w:abstractNumId w:val="42"/>
  </w:num>
  <w:num w:numId="25">
    <w:abstractNumId w:val="7"/>
  </w:num>
  <w:num w:numId="26">
    <w:abstractNumId w:val="4"/>
  </w:num>
  <w:num w:numId="27">
    <w:abstractNumId w:val="13"/>
  </w:num>
  <w:num w:numId="28">
    <w:abstractNumId w:val="12"/>
  </w:num>
  <w:num w:numId="29">
    <w:abstractNumId w:val="26"/>
  </w:num>
  <w:num w:numId="30">
    <w:abstractNumId w:val="16"/>
  </w:num>
  <w:num w:numId="31">
    <w:abstractNumId w:val="2"/>
  </w:num>
  <w:num w:numId="32">
    <w:abstractNumId w:val="32"/>
  </w:num>
  <w:num w:numId="33">
    <w:abstractNumId w:val="39"/>
  </w:num>
  <w:num w:numId="34">
    <w:abstractNumId w:val="29"/>
  </w:num>
  <w:num w:numId="35">
    <w:abstractNumId w:val="27"/>
  </w:num>
  <w:num w:numId="36">
    <w:abstractNumId w:val="18"/>
  </w:num>
  <w:num w:numId="37">
    <w:abstractNumId w:val="33"/>
  </w:num>
  <w:num w:numId="38">
    <w:abstractNumId w:val="14"/>
  </w:num>
  <w:num w:numId="39">
    <w:abstractNumId w:val="38"/>
  </w:num>
  <w:num w:numId="40">
    <w:abstractNumId w:val="34"/>
  </w:num>
  <w:num w:numId="41">
    <w:abstractNumId w:val="44"/>
  </w:num>
  <w:num w:numId="42">
    <w:abstractNumId w:val="21"/>
  </w:num>
  <w:num w:numId="43">
    <w:abstractNumId w:val="6"/>
  </w:num>
  <w:num w:numId="44">
    <w:abstractNumId w:val="19"/>
  </w:num>
  <w:num w:numId="45">
    <w:abstractNumId w:val="28"/>
  </w:num>
  <w:num w:numId="46">
    <w:abstractNumId w:val="37"/>
  </w:num>
  <w:num w:numId="47">
    <w:abstractNumId w:val="3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MqoFAGS9+ZMtAAAA"/>
  </w:docVars>
  <w:rsids>
    <w:rsidRoot w:val="001A36B0"/>
    <w:rsid w:val="00000B98"/>
    <w:rsid w:val="00017686"/>
    <w:rsid w:val="00032BDC"/>
    <w:rsid w:val="00082D8C"/>
    <w:rsid w:val="000C21D6"/>
    <w:rsid w:val="000E00FC"/>
    <w:rsid w:val="00114510"/>
    <w:rsid w:val="0013075D"/>
    <w:rsid w:val="00144C76"/>
    <w:rsid w:val="00144F18"/>
    <w:rsid w:val="001501BF"/>
    <w:rsid w:val="00154361"/>
    <w:rsid w:val="00160E35"/>
    <w:rsid w:val="00164091"/>
    <w:rsid w:val="00173B24"/>
    <w:rsid w:val="00182703"/>
    <w:rsid w:val="001A36B0"/>
    <w:rsid w:val="001A3CC5"/>
    <w:rsid w:val="001B3590"/>
    <w:rsid w:val="001C26EC"/>
    <w:rsid w:val="001E42A1"/>
    <w:rsid w:val="001F50AD"/>
    <w:rsid w:val="00213E76"/>
    <w:rsid w:val="00224089"/>
    <w:rsid w:val="00233E91"/>
    <w:rsid w:val="00261769"/>
    <w:rsid w:val="002706B2"/>
    <w:rsid w:val="002747EF"/>
    <w:rsid w:val="00274AEF"/>
    <w:rsid w:val="0028495F"/>
    <w:rsid w:val="002A02FC"/>
    <w:rsid w:val="002B254C"/>
    <w:rsid w:val="002E3F66"/>
    <w:rsid w:val="002E6361"/>
    <w:rsid w:val="00300C49"/>
    <w:rsid w:val="00324E47"/>
    <w:rsid w:val="00366033"/>
    <w:rsid w:val="00376A91"/>
    <w:rsid w:val="00384ABC"/>
    <w:rsid w:val="003A0B73"/>
    <w:rsid w:val="003B3442"/>
    <w:rsid w:val="003C585B"/>
    <w:rsid w:val="003D2C30"/>
    <w:rsid w:val="003D38CC"/>
    <w:rsid w:val="00435A37"/>
    <w:rsid w:val="0045538E"/>
    <w:rsid w:val="00461F02"/>
    <w:rsid w:val="00493AA7"/>
    <w:rsid w:val="004A13BA"/>
    <w:rsid w:val="004B7F46"/>
    <w:rsid w:val="004C6546"/>
    <w:rsid w:val="004E727A"/>
    <w:rsid w:val="004F4FF1"/>
    <w:rsid w:val="005129B7"/>
    <w:rsid w:val="00540BD2"/>
    <w:rsid w:val="00544705"/>
    <w:rsid w:val="00555EAA"/>
    <w:rsid w:val="0056161A"/>
    <w:rsid w:val="005975AD"/>
    <w:rsid w:val="005D40C6"/>
    <w:rsid w:val="005F4750"/>
    <w:rsid w:val="0061352E"/>
    <w:rsid w:val="0061551C"/>
    <w:rsid w:val="0062662D"/>
    <w:rsid w:val="006370B5"/>
    <w:rsid w:val="00645448"/>
    <w:rsid w:val="00650D8E"/>
    <w:rsid w:val="00661CD6"/>
    <w:rsid w:val="006929E2"/>
    <w:rsid w:val="00697415"/>
    <w:rsid w:val="006C4583"/>
    <w:rsid w:val="006D5EBF"/>
    <w:rsid w:val="00732AD3"/>
    <w:rsid w:val="007340FE"/>
    <w:rsid w:val="00742748"/>
    <w:rsid w:val="0077058D"/>
    <w:rsid w:val="0077458E"/>
    <w:rsid w:val="007A6142"/>
    <w:rsid w:val="007A6F28"/>
    <w:rsid w:val="007F3033"/>
    <w:rsid w:val="007F6B4F"/>
    <w:rsid w:val="00833B8D"/>
    <w:rsid w:val="008348D3"/>
    <w:rsid w:val="00842740"/>
    <w:rsid w:val="00884F04"/>
    <w:rsid w:val="008A3B3A"/>
    <w:rsid w:val="008B035B"/>
    <w:rsid w:val="008B7BBC"/>
    <w:rsid w:val="008C115A"/>
    <w:rsid w:val="008C3005"/>
    <w:rsid w:val="008C74CC"/>
    <w:rsid w:val="008D5722"/>
    <w:rsid w:val="008F16CB"/>
    <w:rsid w:val="009007D4"/>
    <w:rsid w:val="00927D79"/>
    <w:rsid w:val="009405F5"/>
    <w:rsid w:val="00964E50"/>
    <w:rsid w:val="009667CC"/>
    <w:rsid w:val="0096788E"/>
    <w:rsid w:val="009A7398"/>
    <w:rsid w:val="009B2CE9"/>
    <w:rsid w:val="009C381F"/>
    <w:rsid w:val="009D5DA9"/>
    <w:rsid w:val="009E29D2"/>
    <w:rsid w:val="009E2ADD"/>
    <w:rsid w:val="00A27949"/>
    <w:rsid w:val="00A37BAF"/>
    <w:rsid w:val="00A5042D"/>
    <w:rsid w:val="00A626FB"/>
    <w:rsid w:val="00AA3036"/>
    <w:rsid w:val="00AA4706"/>
    <w:rsid w:val="00AB3532"/>
    <w:rsid w:val="00AD4EFF"/>
    <w:rsid w:val="00AF2B2E"/>
    <w:rsid w:val="00B00507"/>
    <w:rsid w:val="00B01A9D"/>
    <w:rsid w:val="00B15A0E"/>
    <w:rsid w:val="00B436AA"/>
    <w:rsid w:val="00B56CE1"/>
    <w:rsid w:val="00B60C8F"/>
    <w:rsid w:val="00B61588"/>
    <w:rsid w:val="00B77619"/>
    <w:rsid w:val="00C02221"/>
    <w:rsid w:val="00C063A3"/>
    <w:rsid w:val="00C34092"/>
    <w:rsid w:val="00C37893"/>
    <w:rsid w:val="00C44445"/>
    <w:rsid w:val="00C70E10"/>
    <w:rsid w:val="00C875E5"/>
    <w:rsid w:val="00CA3704"/>
    <w:rsid w:val="00CA5CEC"/>
    <w:rsid w:val="00CB0121"/>
    <w:rsid w:val="00CD38A9"/>
    <w:rsid w:val="00CE4B2B"/>
    <w:rsid w:val="00D0230F"/>
    <w:rsid w:val="00D1373B"/>
    <w:rsid w:val="00D14812"/>
    <w:rsid w:val="00D21611"/>
    <w:rsid w:val="00D45CBC"/>
    <w:rsid w:val="00D54FD0"/>
    <w:rsid w:val="00D73017"/>
    <w:rsid w:val="00DA297C"/>
    <w:rsid w:val="00DA643B"/>
    <w:rsid w:val="00DB4D6C"/>
    <w:rsid w:val="00DD5CD7"/>
    <w:rsid w:val="00E275ED"/>
    <w:rsid w:val="00E30E73"/>
    <w:rsid w:val="00E42CAB"/>
    <w:rsid w:val="00E52630"/>
    <w:rsid w:val="00E84176"/>
    <w:rsid w:val="00ED203F"/>
    <w:rsid w:val="00ED6703"/>
    <w:rsid w:val="00EF4FFD"/>
    <w:rsid w:val="00F032E4"/>
    <w:rsid w:val="00F05272"/>
    <w:rsid w:val="00F272A6"/>
    <w:rsid w:val="00F47739"/>
    <w:rsid w:val="00F61A1F"/>
    <w:rsid w:val="00F659A9"/>
    <w:rsid w:val="00F761EE"/>
    <w:rsid w:val="00FB2FF2"/>
    <w:rsid w:val="00FC3DB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E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C30"/>
    <w:pPr>
      <w:outlineLvl w:val="1"/>
    </w:pPr>
    <w:rPr>
      <w:rFonts w:eastAsia="MS PGothic"/>
      <w:b/>
      <w:bCs/>
      <w:noProof/>
      <w:sz w:val="28"/>
      <w:szCs w:val="28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2C30"/>
    <w:rPr>
      <w:rFonts w:eastAsia="MS PGothic"/>
      <w:b/>
      <w:bCs/>
      <w:noProof/>
      <w:sz w:val="28"/>
      <w:szCs w:val="28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  <w:style w:type="table" w:styleId="TableGrid">
    <w:name w:val="Table Grid"/>
    <w:basedOn w:val="TableNormal"/>
    <w:uiPriority w:val="59"/>
    <w:rsid w:val="00274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0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078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77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3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97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9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90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782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3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73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5246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7049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2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1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7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53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80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15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4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44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4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0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93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5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17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91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5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2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1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42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0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73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5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2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60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33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44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6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42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76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2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13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1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2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1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2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3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20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07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77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31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7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6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42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5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67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5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81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65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33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23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16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19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29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68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5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62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99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93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3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5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49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8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99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11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1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6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18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4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5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78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6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70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7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0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6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8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9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63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972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30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55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87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6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4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30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43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3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75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9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7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98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0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1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6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46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2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714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4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3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43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01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5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1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07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35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69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64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5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752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50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0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45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2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270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4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7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4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3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8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00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1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03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180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5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6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2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91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52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3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93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797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86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99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971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78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42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3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07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51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6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6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5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1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71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9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30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49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08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52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7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72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2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1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54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7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67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2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67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7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84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8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3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9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2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968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43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24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28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719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0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57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23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1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5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6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06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6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6091">
          <w:marLeft w:val="3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998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4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76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8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7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9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88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0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44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1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61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3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63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2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9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800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2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5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9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4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0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6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84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50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261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9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95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26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30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692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4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37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2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73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60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089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86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995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4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0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71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92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29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35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99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5</TotalTime>
  <Pages>5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26</cp:revision>
  <dcterms:created xsi:type="dcterms:W3CDTF">2021-08-13T06:48:00Z</dcterms:created>
  <dcterms:modified xsi:type="dcterms:W3CDTF">2021-10-05T09:13:00Z</dcterms:modified>
</cp:coreProperties>
</file>